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3958DB" w:rsidRDefault="00606D54">
      <w:pPr>
        <w:spacing w:before="240" w:after="240"/>
      </w:pPr>
      <w:r>
        <w:t xml:space="preserve">CoolSculpting </w:t>
      </w:r>
      <w:proofErr w:type="spellStart"/>
      <w:r>
        <w:t>thighs.Article.New</w:t>
      </w:r>
      <w:proofErr w:type="spellEnd"/>
      <w:r>
        <w:t xml:space="preserve"> England Center for Body </w:t>
      </w:r>
      <w:proofErr w:type="spellStart"/>
      <w:r>
        <w:t>Sculpting.KA</w:t>
      </w:r>
      <w:proofErr w:type="spellEnd"/>
    </w:p>
    <w:p w14:paraId="00000002" w14:textId="77777777" w:rsidR="003958DB" w:rsidRDefault="00606D54">
      <w:pPr>
        <w:spacing w:before="240" w:after="240"/>
      </w:pPr>
      <w:r>
        <w:t>KW: CoolSculpting thighs</w:t>
      </w:r>
    </w:p>
    <w:p w14:paraId="00000003" w14:textId="77777777" w:rsidR="003958DB" w:rsidRDefault="00606D54">
      <w:pPr>
        <w:spacing w:before="240" w:after="240"/>
      </w:pPr>
      <w:r>
        <w:t>/CoolSculpting thighs</w:t>
      </w:r>
    </w:p>
    <w:p w14:paraId="00000004" w14:textId="06568F5D" w:rsidR="003958DB" w:rsidRDefault="00606D54">
      <w:pPr>
        <w:spacing w:before="240" w:after="240"/>
      </w:pPr>
      <w:r>
        <w:t>Meta: CoolSculpting thighs are</w:t>
      </w:r>
      <w:r>
        <w:t xml:space="preserve"> the perfect way to spot reduce common fat bulges in the inner and outer thighs. Learn more about freezing away your thigh fat here.</w:t>
      </w:r>
    </w:p>
    <w:p w14:paraId="00000005" w14:textId="77777777" w:rsidR="003958DB" w:rsidRDefault="00606D54">
      <w:pPr>
        <w:spacing w:before="240" w:after="240"/>
      </w:pPr>
      <w:r>
        <w:t>CoolSculpting Thighs | Contour Sculpted, Sexy Thighs</w:t>
      </w:r>
    </w:p>
    <w:p w14:paraId="00000006" w14:textId="7A2EDDA1" w:rsidR="003958DB" w:rsidRDefault="00606D54">
      <w:pPr>
        <w:spacing w:before="240" w:after="240"/>
      </w:pPr>
      <w:r>
        <w:t>CoolSculpting thighs are</w:t>
      </w:r>
      <w:r>
        <w:t xml:space="preserve"> the perfect way t</w:t>
      </w:r>
      <w:r>
        <w:t xml:space="preserve">o reduce the inner and outer thigh fat most women struggle with. Read on to learn more about this </w:t>
      </w:r>
      <w:r w:rsidRPr="002A2EDB">
        <w:rPr>
          <w:u w:val="single"/>
        </w:rPr>
        <w:t>fat freezing treatment</w:t>
      </w:r>
      <w:r>
        <w:t xml:space="preserve"> and how it can reduce fat cells in the thighs.</w:t>
      </w:r>
    </w:p>
    <w:p w14:paraId="00000007" w14:textId="28C01DFD" w:rsidR="003958DB" w:rsidRDefault="00606D54">
      <w:pPr>
        <w:spacing w:before="240" w:after="240"/>
      </w:pPr>
      <w:r>
        <w:t>How to Get Rid of Thigh Fat</w:t>
      </w:r>
      <w:r w:rsidR="00823EA6">
        <w:t>?</w:t>
      </w:r>
    </w:p>
    <w:p w14:paraId="00000008" w14:textId="20ED85A7" w:rsidR="003958DB" w:rsidRDefault="00606D54">
      <w:pPr>
        <w:spacing w:before="240" w:after="240"/>
      </w:pPr>
      <w:r>
        <w:t xml:space="preserve">For most women, thigh fat is a common issue that is hard to </w:t>
      </w:r>
      <w:r>
        <w:t>correct. Known as “sex-specific fat,” estrogen sends</w:t>
      </w:r>
      <w:r>
        <w:t xml:space="preserve"> fa</w:t>
      </w:r>
      <w:r>
        <w:t xml:space="preserve">t cells to </w:t>
      </w:r>
      <w:r w:rsidR="002A2EDB">
        <w:t xml:space="preserve">store themselves in </w:t>
      </w:r>
      <w:r>
        <w:t>the area around the thighs and butt. The extra gathering of fat cells is supposed to help women with energy levels</w:t>
      </w:r>
      <w:r w:rsidR="002A2EDB">
        <w:t xml:space="preserve"> during childbearing</w:t>
      </w:r>
      <w:r>
        <w:t>.</w:t>
      </w:r>
    </w:p>
    <w:p w14:paraId="00000009" w14:textId="4201AB73" w:rsidR="003958DB" w:rsidRDefault="00606D54">
      <w:pPr>
        <w:spacing w:before="240" w:after="240"/>
      </w:pPr>
      <w:r>
        <w:t xml:space="preserve">Hormone influenced fat is one of </w:t>
      </w:r>
      <w:r>
        <w:t>the most challenging fat deposits to lose on the body. Since spot reducing</w:t>
      </w:r>
      <w:r w:rsidR="002A2EDB">
        <w:t xml:space="preserve"> exercises and thigh fat burning diets is a</w:t>
      </w:r>
      <w:r>
        <w:t xml:space="preserve"> myth, there is no way to specifically target the fat cells of the inner and outer thighs through diet and exercise alone. This is when CoolSculpting can help!</w:t>
      </w:r>
    </w:p>
    <w:p w14:paraId="0000000A" w14:textId="4EDB0D36" w:rsidR="003958DB" w:rsidRDefault="00606D54">
      <w:pPr>
        <w:spacing w:before="240" w:after="240"/>
      </w:pPr>
      <w:r>
        <w:t>Coo</w:t>
      </w:r>
      <w:r>
        <w:t xml:space="preserve">lSculpting, like liposuction, is </w:t>
      </w:r>
      <w:r w:rsidR="00823EA6">
        <w:t>an effective</w:t>
      </w:r>
      <w:r>
        <w:t xml:space="preserve"> way </w:t>
      </w:r>
      <w:r w:rsidR="00823EA6">
        <w:t>to</w:t>
      </w:r>
      <w:r>
        <w:t xml:space="preserve"> spot reduce fat cells on the body. However, </w:t>
      </w:r>
      <w:r w:rsidR="00823EA6">
        <w:t xml:space="preserve">unlike liposuction, </w:t>
      </w:r>
      <w:r>
        <w:t>CoolSculpting</w:t>
      </w:r>
      <w:r w:rsidR="00823EA6">
        <w:t xml:space="preserve"> reduces fat without surgery and minimal to no downtime. </w:t>
      </w:r>
      <w:proofErr w:type="gramStart"/>
      <w:r w:rsidR="00823EA6">
        <w:t>This is wh</w:t>
      </w:r>
      <w:r>
        <w:t>y</w:t>
      </w:r>
      <w:proofErr w:type="gramEnd"/>
      <w:r>
        <w:t xml:space="preserve"> </w:t>
      </w:r>
      <w:r w:rsidR="00823EA6">
        <w:t>many</w:t>
      </w:r>
      <w:r>
        <w:t xml:space="preserve"> women turn to fat freezing treatments to help them overcom</w:t>
      </w:r>
      <w:r>
        <w:t>e thigh fat for good in a safe and effective procedure</w:t>
      </w:r>
      <w:r w:rsidR="00823EA6">
        <w:t>.</w:t>
      </w:r>
    </w:p>
    <w:p w14:paraId="4496B0AD" w14:textId="77B5E394" w:rsidR="00823EA6" w:rsidRPr="00823EA6" w:rsidRDefault="00823EA6" w:rsidP="00823EA6">
      <w:pPr>
        <w:spacing w:before="240" w:after="240"/>
        <w:jc w:val="right"/>
        <w:rPr>
          <w:u w:val="single"/>
        </w:rPr>
      </w:pPr>
      <w:r w:rsidRPr="00823EA6">
        <w:rPr>
          <w:u w:val="single"/>
        </w:rPr>
        <w:t>Learn more about CoolSculpting &gt;&gt;</w:t>
      </w:r>
    </w:p>
    <w:p w14:paraId="0000000B" w14:textId="77777777" w:rsidR="003958DB" w:rsidRDefault="00606D54">
      <w:pPr>
        <w:spacing w:before="240" w:after="240"/>
      </w:pPr>
      <w:r>
        <w:t>CoolSculpting Thighs</w:t>
      </w:r>
    </w:p>
    <w:p w14:paraId="0000000C" w14:textId="77777777" w:rsidR="003958DB" w:rsidRDefault="00606D54">
      <w:pPr>
        <w:spacing w:before="240" w:after="240"/>
      </w:pPr>
      <w:r>
        <w:t xml:space="preserve">CoolSculpting thighs is one of the most </w:t>
      </w:r>
      <w:r w:rsidRPr="00823EA6">
        <w:rPr>
          <w:u w:val="single"/>
        </w:rPr>
        <w:t>common treatment areas</w:t>
      </w:r>
      <w:r>
        <w:t>. Women can elect to cold sculpt their inner thighs in hopes of achieving the notorious “thi</w:t>
      </w:r>
      <w:r>
        <w:t>gh gap.” The treatment specialists will use the CoolSculpting applicator, the CoolFit. This applicator features a flat vacuum cup and large cooling plates. Its unique design allows the specialists to treat the hard-to-reach area like the inner thighs.</w:t>
      </w:r>
    </w:p>
    <w:p w14:paraId="0000000D" w14:textId="77777777" w:rsidR="003958DB" w:rsidRDefault="00606D54">
      <w:pPr>
        <w:spacing w:before="240" w:after="240"/>
      </w:pPr>
      <w:r>
        <w:t>In c</w:t>
      </w:r>
      <w:r>
        <w:t>linical studies of CoolSculpting inner thigh fat, researchers noted that “84% of patients noticed visible fat reduction after just one treatment, and 93% of patients were satisfied with their results.” Furthermore, “90% of patients would repeat the procedu</w:t>
      </w:r>
      <w:r>
        <w:t>re.”</w:t>
      </w:r>
    </w:p>
    <w:p w14:paraId="0000000E" w14:textId="77777777" w:rsidR="003958DB" w:rsidRDefault="00606D54">
      <w:pPr>
        <w:spacing w:before="240" w:after="240"/>
      </w:pPr>
      <w:r>
        <w:lastRenderedPageBreak/>
        <w:t xml:space="preserve">Some women can select the outer thigh area for treatment to help them reduce issues like saddlebags. The CoolSmooth applicator is designed to minimize external thigh fat. It features a non-vacuum-based cooling that allows it the ability to chill hard </w:t>
      </w:r>
      <w:r>
        <w:t>fat. Clinical results show that the CoolSmooth applicator achieves a “visible fat reduction after just one treatment.”</w:t>
      </w:r>
    </w:p>
    <w:p w14:paraId="0000000F" w14:textId="77777777" w:rsidR="003958DB" w:rsidRDefault="00606D54">
      <w:pPr>
        <w:spacing w:before="240" w:after="240"/>
      </w:pPr>
      <w:r>
        <w:t>CoolSculpting Thighs Before and After*</w:t>
      </w:r>
    </w:p>
    <w:p w14:paraId="00000010" w14:textId="63CF407D" w:rsidR="003958DB" w:rsidRDefault="00606D54">
      <w:pPr>
        <w:spacing w:before="240" w:after="240"/>
      </w:pPr>
      <w:r>
        <w:t xml:space="preserve">CoolSculpting before and after pictures show what is possible when choosing to </w:t>
      </w:r>
      <w:r w:rsidRPr="00606D54">
        <w:rPr>
          <w:u w:val="single"/>
        </w:rPr>
        <w:t>Cold Sculpt</w:t>
      </w:r>
      <w:r>
        <w:t xml:space="preserve"> your in</w:t>
      </w:r>
      <w:r>
        <w:t>ner and outer thigh area. The patients show a reduction in fat cells in the inner and outer thighs. As with any body contouring treatment, results may vary.* Depending on your body shape and size, you may receive different patient results in the pictures.</w:t>
      </w:r>
    </w:p>
    <w:p w14:paraId="41D649A9" w14:textId="48F049C9" w:rsidR="00E9450B" w:rsidRDefault="00E9450B">
      <w:pPr>
        <w:spacing w:before="240" w:after="240"/>
      </w:pPr>
      <w:r w:rsidRPr="00E9450B">
        <w:rPr>
          <w:highlight w:val="yellow"/>
        </w:rPr>
        <w:t>Insert 1 or 2 bas</w:t>
      </w:r>
      <w:r>
        <w:t xml:space="preserve"> of thighs</w:t>
      </w:r>
    </w:p>
    <w:p w14:paraId="454B74DE" w14:textId="5788FB22" w:rsidR="00E9450B" w:rsidRPr="00E9450B" w:rsidRDefault="00E9450B" w:rsidP="00E9450B">
      <w:pPr>
        <w:spacing w:before="240" w:after="240"/>
        <w:jc w:val="right"/>
        <w:rPr>
          <w:u w:val="single"/>
        </w:rPr>
      </w:pPr>
      <w:r w:rsidRPr="00E9450B">
        <w:rPr>
          <w:u w:val="single"/>
        </w:rPr>
        <w:t>See more CoolSculpting before and after pics &gt;&gt;</w:t>
      </w:r>
    </w:p>
    <w:p w14:paraId="00000011" w14:textId="77777777" w:rsidR="003958DB" w:rsidRDefault="00606D54">
      <w:pPr>
        <w:spacing w:before="240" w:after="240"/>
      </w:pPr>
      <w:r>
        <w:t>CoolSculpting Thighs Near Me</w:t>
      </w:r>
    </w:p>
    <w:p w14:paraId="00000012" w14:textId="689BBF24" w:rsidR="003958DB" w:rsidRDefault="00606D54">
      <w:pPr>
        <w:spacing w:before="240" w:after="240"/>
      </w:pPr>
      <w:r>
        <w:t xml:space="preserve">If you are ready to learn more about CoolSculpting thighs, </w:t>
      </w:r>
      <w:r w:rsidRPr="00E9450B">
        <w:rPr>
          <w:u w:val="single"/>
        </w:rPr>
        <w:t>New England Center for Body Sculpting</w:t>
      </w:r>
      <w:r>
        <w:t xml:space="preserve"> is the</w:t>
      </w:r>
      <w:r w:rsidR="00E9450B">
        <w:t xml:space="preserve"> place for you</w:t>
      </w:r>
      <w:r>
        <w:t xml:space="preserve">. </w:t>
      </w:r>
      <w:r>
        <w:t xml:space="preserve">To learn more about CoolSculpting and how to reduce stubborn thigh fat, contact us </w:t>
      </w:r>
      <w:r w:rsidR="00E9450B">
        <w:t>online or call</w:t>
      </w:r>
      <w:r>
        <w:t xml:space="preserve"> 508-947-0800.</w:t>
      </w:r>
    </w:p>
    <w:p w14:paraId="00000013" w14:textId="77777777" w:rsidR="003958DB" w:rsidRDefault="003958DB"/>
    <w:sectPr w:rsidR="003958D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NTE0MjQzNTU2MTNU0lEKTi0uzszPAykwrAUAEubNLSwAAAA="/>
  </w:docVars>
  <w:rsids>
    <w:rsidRoot w:val="003958DB"/>
    <w:rsid w:val="002A2EDB"/>
    <w:rsid w:val="003958DB"/>
    <w:rsid w:val="00606D54"/>
    <w:rsid w:val="00823EA6"/>
    <w:rsid w:val="00E9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0320F"/>
  <w15:docId w15:val="{B83F04E1-2DE8-4E5F-A822-38C029BD5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11</Words>
  <Characters>2800</Characters>
  <Application>Microsoft Office Word</Application>
  <DocSecurity>0</DocSecurity>
  <Lines>4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0-10-31T21:42:00Z</dcterms:created>
  <dcterms:modified xsi:type="dcterms:W3CDTF">2020-10-31T21:49:00Z</dcterms:modified>
</cp:coreProperties>
</file>